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3E037AF6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952255">
        <w:rPr>
          <w:rFonts w:eastAsia="Times New Roman" w:cstheme="minorHAnsi"/>
          <w:b/>
          <w:color w:val="181717"/>
          <w:sz w:val="28"/>
          <w:szCs w:val="28"/>
        </w:rPr>
        <w:t>8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0"/>
      <w:r w:rsidR="00952255">
        <w:rPr>
          <w:rFonts w:eastAsia="Times New Roman" w:cstheme="minorHAnsi"/>
          <w:b/>
          <w:color w:val="181717"/>
          <w:sz w:val="28"/>
          <w:szCs w:val="28"/>
        </w:rPr>
        <w:t>Engine and Misfire Diagnosi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AFB948D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B07F71">
        <w:t>Engine-Related Complaints, Engine Smoke Diagnosis, and Visual Checks</w:t>
      </w:r>
    </w:p>
    <w:p w14:paraId="51F9DC29" w14:textId="0896852E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B07F71">
        <w:t xml:space="preserve">Engine Noise Diagnosis, </w:t>
      </w:r>
      <w:r w:rsidR="005D6CC8">
        <w:t>Oil Pressure Testing, Misfire Diagnosis, and Engine-Related Misfire Diagnosis</w:t>
      </w:r>
    </w:p>
    <w:p w14:paraId="72888F9A" w14:textId="58E550FF" w:rsidR="00F80380" w:rsidRDefault="00F80380" w:rsidP="004637B0">
      <w:pPr>
        <w:spacing w:after="0"/>
        <w:ind w:left="450" w:right="-810"/>
      </w:pPr>
      <w:r>
        <w:t xml:space="preserve">3. </w:t>
      </w:r>
      <w:r w:rsidR="005D6CC8">
        <w:t>Compression Test, Cylinder Leakage Test, Vacuum Tests, and Vacuum Waveforms</w:t>
      </w:r>
    </w:p>
    <w:p w14:paraId="4A2D22D4" w14:textId="6F429732" w:rsidR="00C5787C" w:rsidRDefault="00C5787C" w:rsidP="004637B0">
      <w:pPr>
        <w:spacing w:after="0"/>
        <w:ind w:left="450" w:right="-810"/>
      </w:pPr>
      <w:r>
        <w:t xml:space="preserve">4. </w:t>
      </w:r>
      <w:r w:rsidR="005D6CC8">
        <w:t>Exhaust Backpressure Testing</w:t>
      </w:r>
      <w:r w:rsidR="00CA6103">
        <w:t xml:space="preserve"> and</w:t>
      </w:r>
      <w:r w:rsidR="005D6CC8">
        <w:t xml:space="preserve"> </w:t>
      </w:r>
      <w:r w:rsidR="00CA6103">
        <w:t>Diagnosing Head Gasket Failure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473AF9B5" w14:textId="09EEB78A" w:rsidR="00952255" w:rsidRDefault="00952255" w:rsidP="00952255">
      <w:pPr>
        <w:spacing w:after="0"/>
        <w:ind w:left="446" w:right="-806"/>
      </w:pPr>
      <w:r>
        <w:t>1. List typical engine mechanical-related complaints.</w:t>
      </w:r>
    </w:p>
    <w:p w14:paraId="79D402EF" w14:textId="7E21B39B" w:rsidR="00952255" w:rsidRDefault="00952255" w:rsidP="00952255">
      <w:pPr>
        <w:spacing w:after="0"/>
        <w:ind w:left="446" w:right="-806"/>
      </w:pPr>
      <w:r>
        <w:t>2. Discuss how to diagnose engine operation problems using visual checks, engine noise, engine smoke, and oil pressure testing.</w:t>
      </w:r>
    </w:p>
    <w:p w14:paraId="55818AA7" w14:textId="77777777" w:rsidR="00952255" w:rsidRDefault="00952255" w:rsidP="00952255">
      <w:pPr>
        <w:spacing w:after="0"/>
        <w:ind w:left="446" w:right="-806"/>
      </w:pPr>
      <w:r>
        <w:t>3. List the possible causes of an engine misfire.</w:t>
      </w:r>
    </w:p>
    <w:p w14:paraId="6D26AD80" w14:textId="4EEC6B7A" w:rsidR="00952255" w:rsidRDefault="00952255" w:rsidP="00952255">
      <w:pPr>
        <w:spacing w:after="0"/>
        <w:ind w:left="446" w:right="-806"/>
      </w:pPr>
      <w:r>
        <w:t>4. Describe how to perform a cylinder power balance, cylinder contribution test, and cylinder pressure testing.</w:t>
      </w:r>
    </w:p>
    <w:p w14:paraId="11672EB2" w14:textId="5EE401C2" w:rsidR="00952255" w:rsidRDefault="00952255" w:rsidP="00952255">
      <w:pPr>
        <w:spacing w:after="0"/>
        <w:ind w:left="446" w:right="-806"/>
      </w:pPr>
      <w:r>
        <w:t>5. Describe how to perform dry, wet, and running compression tests.</w:t>
      </w:r>
    </w:p>
    <w:p w14:paraId="3E77110C" w14:textId="77777777" w:rsidR="00952255" w:rsidRDefault="00952255" w:rsidP="00952255">
      <w:pPr>
        <w:spacing w:after="0"/>
        <w:ind w:left="446" w:right="-806"/>
      </w:pPr>
      <w:r>
        <w:t>6. Explain how to perform a cylinder leakage test.</w:t>
      </w:r>
    </w:p>
    <w:p w14:paraId="3AD56293" w14:textId="6C245288" w:rsidR="00952255" w:rsidRDefault="00952255" w:rsidP="00952255">
      <w:pPr>
        <w:spacing w:after="0"/>
        <w:ind w:left="446" w:right="-806"/>
      </w:pPr>
      <w:r>
        <w:t>7. Discuss vacuum testing to determine engine condition.</w:t>
      </w:r>
    </w:p>
    <w:p w14:paraId="7D3F88DD" w14:textId="58904E14" w:rsidR="00952255" w:rsidRDefault="00952255" w:rsidP="00952255">
      <w:pPr>
        <w:spacing w:after="0"/>
        <w:ind w:left="446" w:right="-806"/>
      </w:pPr>
      <w:r>
        <w:t xml:space="preserve">8. Describe how to test for excessive exhaust system </w:t>
      </w:r>
      <w:r w:rsidR="00CA6103">
        <w:t>backpressure</w:t>
      </w:r>
      <w:r>
        <w:t>.</w:t>
      </w:r>
    </w:p>
    <w:p w14:paraId="3C8CCE77" w14:textId="77777777" w:rsidR="00B07F71" w:rsidRDefault="00952255" w:rsidP="00952255">
      <w:pPr>
        <w:spacing w:after="0"/>
        <w:ind w:left="446" w:right="-806"/>
      </w:pPr>
      <w:r>
        <w:t>9. Explain how to diagnose head gasket failure.</w:t>
      </w:r>
    </w:p>
    <w:p w14:paraId="55695049" w14:textId="757249F9" w:rsidR="00DF2F45" w:rsidRPr="00DF2F45" w:rsidRDefault="00F25410" w:rsidP="0095225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2DBF99E" w14:textId="77777777" w:rsidR="001F12EE" w:rsidRDefault="009E77DF" w:rsidP="009E77DF">
      <w:pPr>
        <w:spacing w:after="0"/>
        <w:ind w:left="450" w:right="-810"/>
      </w:pPr>
      <w:bookmarkStart w:id="1" w:name="_Hlk99530965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1F12EE" w:rsidRPr="001F12EE">
        <w:t>Engine Problem Analysis</w:t>
      </w:r>
    </w:p>
    <w:p w14:paraId="7E6A80D9" w14:textId="66961200" w:rsidR="008D3B30" w:rsidRDefault="007C7028" w:rsidP="009E77DF">
      <w:pPr>
        <w:spacing w:after="0"/>
        <w:ind w:left="450" w:right="-810"/>
      </w:pPr>
      <w:r>
        <w:t xml:space="preserve">2. Task Sheet: </w:t>
      </w:r>
      <w:r w:rsidR="001F12EE" w:rsidRPr="001F12EE">
        <w:t>Engine Noise Diagnosis</w:t>
      </w:r>
    </w:p>
    <w:p w14:paraId="263D742D" w14:textId="1FD636F5" w:rsidR="001F12EE" w:rsidRDefault="001F12EE" w:rsidP="009E77DF">
      <w:pPr>
        <w:spacing w:after="0"/>
        <w:ind w:left="450" w:right="-810"/>
      </w:pPr>
      <w:r>
        <w:t xml:space="preserve">3. Task Sheet: </w:t>
      </w:r>
      <w:r w:rsidRPr="001F12EE">
        <w:t>Fluid Leakage Diagnosis</w:t>
      </w:r>
    </w:p>
    <w:p w14:paraId="78071032" w14:textId="2D1BA4B5" w:rsidR="001F12EE" w:rsidRDefault="001F12EE" w:rsidP="009E77DF">
      <w:pPr>
        <w:spacing w:after="0"/>
        <w:ind w:left="450" w:right="-810"/>
      </w:pPr>
      <w:r>
        <w:t xml:space="preserve">4. Task Sheet: </w:t>
      </w:r>
      <w:r w:rsidRPr="001F12EE">
        <w:t>Engine Noise and Vibration Diagnosis</w:t>
      </w:r>
    </w:p>
    <w:p w14:paraId="188A8EA5" w14:textId="4E53481D" w:rsidR="001F12EE" w:rsidRDefault="001F12EE" w:rsidP="009E77DF">
      <w:pPr>
        <w:spacing w:after="0"/>
        <w:ind w:left="450" w:right="-810"/>
      </w:pPr>
      <w:r>
        <w:t xml:space="preserve">5. Task Sheet: </w:t>
      </w:r>
      <w:r w:rsidRPr="001F12EE">
        <w:t>Engine Exhaust and Sound Diagnosis</w:t>
      </w:r>
    </w:p>
    <w:p w14:paraId="6C0250C8" w14:textId="4DCCE845" w:rsidR="001F12EE" w:rsidRDefault="001F12EE" w:rsidP="009E77DF">
      <w:pPr>
        <w:spacing w:after="0"/>
        <w:ind w:left="450" w:right="-810"/>
      </w:pPr>
      <w:r>
        <w:t xml:space="preserve">6. Task Sheet: </w:t>
      </w:r>
      <w:r w:rsidR="0033309E" w:rsidRPr="0033309E">
        <w:t>Vacuum Testing</w:t>
      </w:r>
    </w:p>
    <w:p w14:paraId="48F76B1E" w14:textId="50DF6FDF" w:rsidR="0033309E" w:rsidRDefault="0033309E" w:rsidP="009E77DF">
      <w:pPr>
        <w:spacing w:after="0"/>
        <w:ind w:left="450" w:right="-810"/>
      </w:pPr>
      <w:r>
        <w:t xml:space="preserve">7. Task Sheet: </w:t>
      </w:r>
      <w:r w:rsidRPr="0033309E">
        <w:t>Cylinder Power Balance Tests</w:t>
      </w:r>
    </w:p>
    <w:p w14:paraId="26D39C33" w14:textId="2DDC34F1" w:rsidR="0033309E" w:rsidRDefault="0033309E" w:rsidP="009E77DF">
      <w:pPr>
        <w:spacing w:after="0"/>
        <w:ind w:left="450" w:right="-810"/>
      </w:pPr>
      <w:r>
        <w:t xml:space="preserve">8. Task Sheet: </w:t>
      </w:r>
      <w:r w:rsidRPr="0033309E">
        <w:t>Compression Testing</w:t>
      </w:r>
    </w:p>
    <w:p w14:paraId="73E7BDCA" w14:textId="22399048" w:rsidR="0033309E" w:rsidRDefault="0033309E" w:rsidP="009E77DF">
      <w:pPr>
        <w:spacing w:after="0"/>
        <w:ind w:left="450" w:right="-810"/>
      </w:pPr>
      <w:r>
        <w:t xml:space="preserve">9. Task Sheet: </w:t>
      </w:r>
      <w:r w:rsidRPr="0033309E">
        <w:t>Cylinder Leakage Test</w:t>
      </w:r>
    </w:p>
    <w:bookmarkEnd w:id="1"/>
    <w:p w14:paraId="233C5FC8" w14:textId="0259B629" w:rsidR="008F46C1" w:rsidRDefault="00D33770" w:rsidP="004637B0">
      <w:pPr>
        <w:spacing w:after="0"/>
        <w:ind w:left="450" w:right="-810"/>
      </w:pPr>
      <w:r>
        <w:t>10</w:t>
      </w:r>
      <w:r w:rsidR="00DF2F45">
        <w:t xml:space="preserve">. Chapter PowerPoint </w:t>
      </w:r>
    </w:p>
    <w:p w14:paraId="70FF0154" w14:textId="0920EF5F" w:rsidR="002E4C6A" w:rsidRPr="00FF05B4" w:rsidRDefault="00D33770" w:rsidP="004637B0">
      <w:pPr>
        <w:spacing w:after="0"/>
        <w:ind w:left="450" w:right="-810"/>
      </w:pPr>
      <w:r>
        <w:t>11</w:t>
      </w:r>
      <w:r w:rsidR="002E4C6A" w:rsidRPr="002E4C6A">
        <w:t xml:space="preserve">. </w:t>
      </w:r>
      <w:hyperlink r:id="rId11" w:history="1">
        <w:r w:rsidR="002E4C6A" w:rsidRPr="003A77C1">
          <w:rPr>
            <w:rStyle w:val="Hyperlink"/>
          </w:rPr>
          <w:t>Crossword and Word Search Puzzles</w:t>
        </w:r>
        <w:r w:rsidR="00B30C1C" w:rsidRPr="003A77C1">
          <w:rPr>
            <w:rStyle w:val="Hyperlink"/>
          </w:rPr>
          <w:t xml:space="preserve"> (A1)</w:t>
        </w:r>
      </w:hyperlink>
    </w:p>
    <w:p w14:paraId="44868673" w14:textId="1CB96C3C" w:rsidR="008F46C1" w:rsidRDefault="00D33770" w:rsidP="004637B0">
      <w:pPr>
        <w:spacing w:after="0"/>
        <w:ind w:left="450" w:right="-810"/>
        <w:rPr>
          <w:rStyle w:val="Hyperlink"/>
        </w:rPr>
      </w:pPr>
      <w:r>
        <w:t>12</w:t>
      </w:r>
      <w:r w:rsidR="00DF2F45" w:rsidRPr="00DF2F45">
        <w:t xml:space="preserve">. </w:t>
      </w:r>
      <w:hyperlink r:id="rId12" w:history="1">
        <w:r w:rsidR="0011718F" w:rsidRPr="00CB4B7A">
          <w:rPr>
            <w:rStyle w:val="Hyperlink"/>
          </w:rPr>
          <w:t>Video</w:t>
        </w:r>
        <w:r w:rsidR="00250C2D" w:rsidRPr="00CB4B7A">
          <w:rPr>
            <w:rStyle w:val="Hyperlink"/>
          </w:rPr>
          <w:t>s</w:t>
        </w:r>
        <w:r w:rsidR="0011718F" w:rsidRPr="00CB4B7A">
          <w:rPr>
            <w:rStyle w:val="Hyperlink"/>
          </w:rPr>
          <w:t xml:space="preserve">: </w:t>
        </w:r>
        <w:r w:rsidR="00421B5B" w:rsidRPr="00CB4B7A">
          <w:rPr>
            <w:rStyle w:val="Hyperlink"/>
          </w:rPr>
          <w:t>(A</w:t>
        </w:r>
        <w:r w:rsidR="008D3B30" w:rsidRPr="00CB4B7A">
          <w:rPr>
            <w:rStyle w:val="Hyperlink"/>
          </w:rPr>
          <w:t>1</w:t>
        </w:r>
        <w:r w:rsidR="00421B5B" w:rsidRPr="00CB4B7A">
          <w:rPr>
            <w:rStyle w:val="Hyperlink"/>
          </w:rPr>
          <w:t xml:space="preserve">) </w:t>
        </w:r>
        <w:r w:rsidR="00CB4B7A" w:rsidRPr="00CB4B7A">
          <w:rPr>
            <w:rStyle w:val="Hyperlink"/>
          </w:rPr>
          <w:t>Engine Repair</w:t>
        </w:r>
      </w:hyperlink>
    </w:p>
    <w:p w14:paraId="0E2F599D" w14:textId="1930EE63" w:rsidR="00BA7422" w:rsidRDefault="00D33770" w:rsidP="004637B0">
      <w:pPr>
        <w:spacing w:after="0"/>
        <w:ind w:left="450" w:right="-810"/>
      </w:pPr>
      <w:r>
        <w:t>13</w:t>
      </w:r>
      <w:r w:rsidR="00BA7422">
        <w:t xml:space="preserve">. </w:t>
      </w:r>
      <w:hyperlink r:id="rId13" w:history="1">
        <w:r w:rsidR="00BA7422" w:rsidRPr="00E25738">
          <w:rPr>
            <w:rStyle w:val="Hyperlink"/>
          </w:rPr>
          <w:t>Videos: (A8)</w:t>
        </w:r>
        <w:r w:rsidR="008E105F" w:rsidRPr="00E25738">
          <w:rPr>
            <w:rStyle w:val="Hyperlink"/>
          </w:rPr>
          <w:t xml:space="preserve"> Engine Performance</w:t>
        </w:r>
      </w:hyperlink>
    </w:p>
    <w:p w14:paraId="0CB4937C" w14:textId="63A1724A" w:rsidR="00D524C5" w:rsidRDefault="00D33770" w:rsidP="004637B0">
      <w:pPr>
        <w:spacing w:after="0"/>
        <w:ind w:left="450" w:right="-810"/>
        <w:rPr>
          <w:rStyle w:val="Hyperlink"/>
        </w:rPr>
      </w:pPr>
      <w:r>
        <w:t>14</w:t>
      </w:r>
      <w:r w:rsidR="00D524C5">
        <w:t xml:space="preserve">. </w:t>
      </w:r>
      <w:hyperlink r:id="rId14" w:history="1">
        <w:r w:rsidR="007636D7" w:rsidRPr="009936C4">
          <w:rPr>
            <w:rStyle w:val="Hyperlink"/>
          </w:rPr>
          <w:t xml:space="preserve">Animations: </w:t>
        </w:r>
        <w:r w:rsidR="00DA491F" w:rsidRPr="009936C4">
          <w:rPr>
            <w:rStyle w:val="Hyperlink"/>
          </w:rPr>
          <w:t>(A</w:t>
        </w:r>
        <w:r w:rsidR="008D3B30" w:rsidRPr="009936C4">
          <w:rPr>
            <w:rStyle w:val="Hyperlink"/>
          </w:rPr>
          <w:t>1</w:t>
        </w:r>
        <w:r w:rsidR="00DA491F" w:rsidRPr="009936C4">
          <w:rPr>
            <w:rStyle w:val="Hyperlink"/>
          </w:rPr>
          <w:t xml:space="preserve">) </w:t>
        </w:r>
        <w:r w:rsidR="00421B5B" w:rsidRPr="009936C4">
          <w:rPr>
            <w:rStyle w:val="Hyperlink"/>
          </w:rPr>
          <w:t>E</w:t>
        </w:r>
        <w:r w:rsidR="00CB4B7A" w:rsidRPr="009936C4">
          <w:rPr>
            <w:rStyle w:val="Hyperlink"/>
          </w:rPr>
          <w:t>ngine Repair</w:t>
        </w:r>
      </w:hyperlink>
    </w:p>
    <w:p w14:paraId="69D11FDD" w14:textId="3FAB0385" w:rsidR="00BA7422" w:rsidRPr="00BA7422" w:rsidRDefault="00D33770" w:rsidP="004637B0">
      <w:pPr>
        <w:spacing w:after="0"/>
        <w:ind w:left="450" w:right="-810"/>
      </w:pPr>
      <w:r>
        <w:rPr>
          <w:rStyle w:val="Hyperlink"/>
          <w:color w:val="auto"/>
          <w:u w:val="none"/>
        </w:rPr>
        <w:t>15</w:t>
      </w:r>
      <w:r w:rsidR="00BA7422">
        <w:rPr>
          <w:rStyle w:val="Hyperlink"/>
          <w:color w:val="auto"/>
          <w:u w:val="none"/>
        </w:rPr>
        <w:t xml:space="preserve">. </w:t>
      </w:r>
      <w:hyperlink r:id="rId15" w:history="1">
        <w:r w:rsidR="00BA7422" w:rsidRPr="008E105F">
          <w:rPr>
            <w:rStyle w:val="Hyperlink"/>
          </w:rPr>
          <w:t>Animations: (A8)</w:t>
        </w:r>
        <w:r w:rsidR="008E105F" w:rsidRPr="008E105F">
          <w:rPr>
            <w:rStyle w:val="Hyperlink"/>
          </w:rPr>
          <w:t xml:space="preserve"> Engine Performance</w:t>
        </w:r>
      </w:hyperlink>
    </w:p>
    <w:p w14:paraId="3FB19CF6" w14:textId="03560F04" w:rsidR="0085332D" w:rsidRPr="00CC0E0B" w:rsidRDefault="00DF2F45" w:rsidP="00CC0E0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21E595FA" w14:textId="77777777" w:rsidR="00D33770" w:rsidRDefault="00D33770" w:rsidP="00CC0E0B">
      <w:pPr>
        <w:spacing w:after="0"/>
        <w:ind w:left="446" w:right="-806"/>
        <w:rPr>
          <w:b/>
          <w:bCs/>
          <w:u w:val="single"/>
        </w:rPr>
      </w:pPr>
    </w:p>
    <w:p w14:paraId="3A4880CF" w14:textId="77777777" w:rsidR="00D33770" w:rsidRDefault="00D33770" w:rsidP="00CC0E0B">
      <w:pPr>
        <w:spacing w:after="0"/>
        <w:ind w:left="446" w:right="-806"/>
        <w:rPr>
          <w:b/>
          <w:bCs/>
          <w:u w:val="single"/>
        </w:rPr>
      </w:pPr>
    </w:p>
    <w:p w14:paraId="47DDC4C9" w14:textId="77777777" w:rsidR="00D33770" w:rsidRDefault="00D33770" w:rsidP="00CC0E0B">
      <w:pPr>
        <w:spacing w:after="0"/>
        <w:ind w:left="446" w:right="-806"/>
        <w:rPr>
          <w:b/>
          <w:bCs/>
          <w:u w:val="single"/>
        </w:rPr>
      </w:pPr>
    </w:p>
    <w:p w14:paraId="3DFC7F21" w14:textId="77777777" w:rsidR="00D33770" w:rsidRDefault="00D33770" w:rsidP="00CC0E0B">
      <w:pPr>
        <w:spacing w:after="0"/>
        <w:ind w:left="446" w:right="-806"/>
        <w:rPr>
          <w:b/>
          <w:bCs/>
          <w:u w:val="single"/>
        </w:rPr>
      </w:pPr>
    </w:p>
    <w:p w14:paraId="6894A608" w14:textId="77777777" w:rsidR="00D33770" w:rsidRDefault="00D33770" w:rsidP="00CC0E0B">
      <w:pPr>
        <w:spacing w:after="0"/>
        <w:ind w:left="446" w:right="-806"/>
        <w:rPr>
          <w:b/>
          <w:bCs/>
          <w:u w:val="single"/>
        </w:rPr>
      </w:pPr>
    </w:p>
    <w:p w14:paraId="404F1E00" w14:textId="77777777" w:rsidR="00D33770" w:rsidRDefault="00D33770" w:rsidP="00CC0E0B">
      <w:pPr>
        <w:spacing w:after="0"/>
        <w:ind w:left="446" w:right="-806"/>
        <w:rPr>
          <w:b/>
          <w:bCs/>
          <w:u w:val="single"/>
        </w:rPr>
      </w:pPr>
    </w:p>
    <w:p w14:paraId="1E2A859C" w14:textId="77777777" w:rsidR="00D33770" w:rsidRDefault="00D33770" w:rsidP="00CC0E0B">
      <w:pPr>
        <w:spacing w:after="0"/>
        <w:ind w:left="446" w:right="-806"/>
        <w:rPr>
          <w:b/>
          <w:bCs/>
          <w:u w:val="single"/>
        </w:rPr>
      </w:pPr>
    </w:p>
    <w:p w14:paraId="243FCBDF" w14:textId="77777777" w:rsidR="00D33770" w:rsidRDefault="00D33770" w:rsidP="00CC0E0B">
      <w:pPr>
        <w:spacing w:after="0"/>
        <w:ind w:left="446" w:right="-806"/>
        <w:rPr>
          <w:b/>
          <w:bCs/>
          <w:u w:val="single"/>
        </w:rPr>
      </w:pPr>
    </w:p>
    <w:p w14:paraId="58C54503" w14:textId="77777777" w:rsidR="00D33770" w:rsidRDefault="00D33770" w:rsidP="00CC0E0B">
      <w:pPr>
        <w:spacing w:after="0"/>
        <w:ind w:left="446" w:right="-806"/>
        <w:rPr>
          <w:b/>
          <w:bCs/>
          <w:u w:val="single"/>
        </w:rPr>
      </w:pPr>
    </w:p>
    <w:p w14:paraId="250E3D87" w14:textId="77777777" w:rsidR="00D33770" w:rsidRPr="007C1A7E" w:rsidRDefault="00D33770" w:rsidP="00D3377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2E5B2B00" w14:textId="77777777" w:rsidR="00D33770" w:rsidRDefault="00D33770" w:rsidP="00D3377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8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ngine and Misfire Diagnosis</w:t>
      </w:r>
    </w:p>
    <w:p w14:paraId="390791CF" w14:textId="7A8D795C" w:rsidR="00D33770" w:rsidRDefault="00D33770" w:rsidP="00D33770">
      <w:pPr>
        <w:spacing w:after="0"/>
        <w:ind w:left="446" w:right="-806"/>
        <w:jc w:val="center"/>
        <w:rPr>
          <w:b/>
          <w:bCs/>
          <w:u w:val="single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64D4D62" w14:textId="77777777" w:rsidR="00D33770" w:rsidRPr="00D33770" w:rsidRDefault="00D33770" w:rsidP="00CC0E0B">
      <w:pPr>
        <w:spacing w:after="0"/>
        <w:ind w:left="446" w:right="-806"/>
        <w:rPr>
          <w:b/>
          <w:bCs/>
          <w:sz w:val="36"/>
          <w:szCs w:val="36"/>
          <w:u w:val="single"/>
        </w:rPr>
      </w:pPr>
    </w:p>
    <w:p w14:paraId="0B1471B9" w14:textId="22F55697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047D015" w14:textId="77777777" w:rsidR="00D33770" w:rsidRDefault="00D33770" w:rsidP="00D33770">
      <w:pPr>
        <w:spacing w:after="0"/>
        <w:ind w:left="450" w:right="-810"/>
      </w:pPr>
      <w:r w:rsidRPr="00460C4E">
        <w:t>1.  Task Sheet:</w:t>
      </w:r>
      <w:r>
        <w:rPr>
          <w:sz w:val="20"/>
        </w:rPr>
        <w:t xml:space="preserve"> </w:t>
      </w:r>
      <w:r w:rsidRPr="001F12EE">
        <w:t>Engine Problem Analysis</w:t>
      </w:r>
    </w:p>
    <w:p w14:paraId="1E068C2C" w14:textId="77777777" w:rsidR="00D33770" w:rsidRDefault="00D33770" w:rsidP="00D33770">
      <w:pPr>
        <w:spacing w:after="0"/>
        <w:ind w:left="450" w:right="-810"/>
      </w:pPr>
      <w:r>
        <w:t xml:space="preserve">2. Task Sheet: </w:t>
      </w:r>
      <w:r w:rsidRPr="001F12EE">
        <w:t>Engine Noise Diagnosis</w:t>
      </w:r>
    </w:p>
    <w:p w14:paraId="7C3C45F4" w14:textId="77777777" w:rsidR="00D33770" w:rsidRDefault="00D33770" w:rsidP="00D33770">
      <w:pPr>
        <w:spacing w:after="0"/>
        <w:ind w:left="450" w:right="-810"/>
      </w:pPr>
      <w:r>
        <w:t xml:space="preserve">3. Task Sheet: </w:t>
      </w:r>
      <w:r w:rsidRPr="001F12EE">
        <w:t>Fluid Leakage Diagnosis</w:t>
      </w:r>
    </w:p>
    <w:p w14:paraId="2F5496E8" w14:textId="77777777" w:rsidR="00D33770" w:rsidRDefault="00D33770" w:rsidP="00D33770">
      <w:pPr>
        <w:spacing w:after="0"/>
        <w:ind w:left="450" w:right="-810"/>
      </w:pPr>
      <w:r>
        <w:t xml:space="preserve">4. Task Sheet: </w:t>
      </w:r>
      <w:r w:rsidRPr="001F12EE">
        <w:t>Engine Noise and Vibration Diagnosis</w:t>
      </w:r>
    </w:p>
    <w:p w14:paraId="5B2E0019" w14:textId="77777777" w:rsidR="00D33770" w:rsidRDefault="00D33770" w:rsidP="00D33770">
      <w:pPr>
        <w:spacing w:after="0"/>
        <w:ind w:left="450" w:right="-810"/>
      </w:pPr>
      <w:r>
        <w:t xml:space="preserve">5. Task Sheet: </w:t>
      </w:r>
      <w:r w:rsidRPr="001F12EE">
        <w:t>Engine Exhaust and Sound Diagnosis</w:t>
      </w:r>
    </w:p>
    <w:p w14:paraId="0EC6934E" w14:textId="77777777" w:rsidR="00D33770" w:rsidRDefault="00D33770" w:rsidP="00D33770">
      <w:pPr>
        <w:spacing w:after="0"/>
        <w:ind w:left="450" w:right="-810"/>
      </w:pPr>
      <w:r>
        <w:t xml:space="preserve">6. Task Sheet: </w:t>
      </w:r>
      <w:r w:rsidRPr="0033309E">
        <w:t>Vacuum Testing</w:t>
      </w:r>
    </w:p>
    <w:p w14:paraId="730DD11A" w14:textId="77777777" w:rsidR="00D33770" w:rsidRDefault="00D33770" w:rsidP="00D33770">
      <w:pPr>
        <w:spacing w:after="0"/>
        <w:ind w:left="450" w:right="-810"/>
      </w:pPr>
      <w:r>
        <w:t xml:space="preserve">7. Task Sheet: </w:t>
      </w:r>
      <w:r w:rsidRPr="0033309E">
        <w:t>Cylinder Power Balance Tests</w:t>
      </w:r>
    </w:p>
    <w:p w14:paraId="741BD45E" w14:textId="77777777" w:rsidR="00D33770" w:rsidRDefault="00D33770" w:rsidP="00D33770">
      <w:pPr>
        <w:spacing w:after="0"/>
        <w:ind w:left="450" w:right="-810"/>
      </w:pPr>
      <w:r>
        <w:t xml:space="preserve">8. Task Sheet: </w:t>
      </w:r>
      <w:r w:rsidRPr="0033309E">
        <w:t>Compression Testing</w:t>
      </w:r>
    </w:p>
    <w:p w14:paraId="6AAF1926" w14:textId="77777777" w:rsidR="00D33770" w:rsidRDefault="00D33770" w:rsidP="00D33770">
      <w:pPr>
        <w:spacing w:after="0"/>
        <w:ind w:left="450" w:right="-810"/>
      </w:pPr>
      <w:r>
        <w:t xml:space="preserve">9. Task Sheet: </w:t>
      </w:r>
      <w:r w:rsidRPr="0033309E">
        <w:t>Cylinder Leakage Test</w:t>
      </w:r>
    </w:p>
    <w:p w14:paraId="6E8407A3" w14:textId="5A64C283" w:rsidR="00DF2F45" w:rsidRPr="00CC0E0B" w:rsidRDefault="00D33770" w:rsidP="00D33770">
      <w:pPr>
        <w:spacing w:after="0"/>
        <w:ind w:left="450" w:right="-810"/>
      </w:pPr>
      <w:r>
        <w:t xml:space="preserve">10. Chapter PowerPoint </w:t>
      </w:r>
      <w:r w:rsidR="00DF2F45"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F810532" w14:textId="1378F7ED" w:rsidR="006C03BF" w:rsidRPr="00B57E3D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1F475B2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1C62126E" w14:textId="47CBDE6F" w:rsidR="00BE4C88" w:rsidRDefault="00BE4C88" w:rsidP="004637B0">
      <w:pPr>
        <w:spacing w:after="0"/>
        <w:ind w:left="450" w:right="-810"/>
      </w:pPr>
    </w:p>
    <w:p w14:paraId="73212F46" w14:textId="5B1F804C" w:rsidR="00D33770" w:rsidRDefault="00D33770" w:rsidP="004637B0">
      <w:pPr>
        <w:spacing w:after="0"/>
        <w:ind w:left="450" w:right="-810"/>
      </w:pPr>
    </w:p>
    <w:p w14:paraId="6289C4CA" w14:textId="5A4F69C6" w:rsidR="00D33770" w:rsidRDefault="00D33770" w:rsidP="004637B0">
      <w:pPr>
        <w:spacing w:after="0"/>
        <w:ind w:left="450" w:right="-810"/>
      </w:pPr>
    </w:p>
    <w:p w14:paraId="3399BC74" w14:textId="2BDF7AB8" w:rsidR="00D33770" w:rsidRDefault="00D33770" w:rsidP="004637B0">
      <w:pPr>
        <w:spacing w:after="0"/>
        <w:ind w:left="450" w:right="-810"/>
      </w:pPr>
    </w:p>
    <w:p w14:paraId="3773B0BF" w14:textId="6C50694C" w:rsidR="00D33770" w:rsidRDefault="00D33770" w:rsidP="004637B0">
      <w:pPr>
        <w:spacing w:after="0"/>
        <w:ind w:left="450" w:right="-810"/>
      </w:pPr>
    </w:p>
    <w:p w14:paraId="63E4879C" w14:textId="51336761" w:rsidR="00D33770" w:rsidRDefault="00D33770" w:rsidP="004637B0">
      <w:pPr>
        <w:spacing w:after="0"/>
        <w:ind w:left="450" w:right="-810"/>
      </w:pPr>
    </w:p>
    <w:p w14:paraId="3C11C9CF" w14:textId="77777777" w:rsidR="00D33770" w:rsidRDefault="00D33770" w:rsidP="004637B0">
      <w:pPr>
        <w:spacing w:after="0"/>
        <w:ind w:left="450" w:right="-810"/>
      </w:pPr>
    </w:p>
    <w:p w14:paraId="088565E3" w14:textId="77777777" w:rsidR="00BE4C88" w:rsidRDefault="00BE4C88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0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3FD77" w14:textId="77777777" w:rsidR="000119CB" w:rsidRDefault="000119CB" w:rsidP="00E43A7A">
      <w:pPr>
        <w:spacing w:after="0" w:line="240" w:lineRule="auto"/>
      </w:pPr>
      <w:r>
        <w:separator/>
      </w:r>
    </w:p>
  </w:endnote>
  <w:endnote w:type="continuationSeparator" w:id="0">
    <w:p w14:paraId="305F09FA" w14:textId="77777777" w:rsidR="000119CB" w:rsidRDefault="000119C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D9436" w14:textId="77777777" w:rsidR="000119CB" w:rsidRDefault="000119CB" w:rsidP="00E43A7A">
      <w:pPr>
        <w:spacing w:after="0" w:line="240" w:lineRule="auto"/>
      </w:pPr>
      <w:r>
        <w:separator/>
      </w:r>
    </w:p>
  </w:footnote>
  <w:footnote w:type="continuationSeparator" w:id="0">
    <w:p w14:paraId="0458FC16" w14:textId="77777777" w:rsidR="000119CB" w:rsidRDefault="000119C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gFAGQSxYgtAAAA"/>
  </w:docVars>
  <w:rsids>
    <w:rsidRoot w:val="00DF2F45"/>
    <w:rsid w:val="0000264F"/>
    <w:rsid w:val="00002F88"/>
    <w:rsid w:val="000119CB"/>
    <w:rsid w:val="00016515"/>
    <w:rsid w:val="00032C74"/>
    <w:rsid w:val="00036B15"/>
    <w:rsid w:val="000522AD"/>
    <w:rsid w:val="00077286"/>
    <w:rsid w:val="000E2805"/>
    <w:rsid w:val="000E2C6C"/>
    <w:rsid w:val="0011718F"/>
    <w:rsid w:val="00123D4E"/>
    <w:rsid w:val="00133D25"/>
    <w:rsid w:val="0013577D"/>
    <w:rsid w:val="00136257"/>
    <w:rsid w:val="00184ADF"/>
    <w:rsid w:val="00184C07"/>
    <w:rsid w:val="001D570B"/>
    <w:rsid w:val="001E6BE6"/>
    <w:rsid w:val="001F12EE"/>
    <w:rsid w:val="001F7A1E"/>
    <w:rsid w:val="00245A34"/>
    <w:rsid w:val="00250C2D"/>
    <w:rsid w:val="00284820"/>
    <w:rsid w:val="0029759D"/>
    <w:rsid w:val="002B01A5"/>
    <w:rsid w:val="002B7FEB"/>
    <w:rsid w:val="002C4E57"/>
    <w:rsid w:val="002E4C6A"/>
    <w:rsid w:val="0033309E"/>
    <w:rsid w:val="0034188C"/>
    <w:rsid w:val="0038763A"/>
    <w:rsid w:val="00390F8A"/>
    <w:rsid w:val="003A77C1"/>
    <w:rsid w:val="003D0578"/>
    <w:rsid w:val="004011C3"/>
    <w:rsid w:val="0040292E"/>
    <w:rsid w:val="00421B5B"/>
    <w:rsid w:val="00427630"/>
    <w:rsid w:val="00427D74"/>
    <w:rsid w:val="00431A46"/>
    <w:rsid w:val="00440631"/>
    <w:rsid w:val="00460C4E"/>
    <w:rsid w:val="004637B0"/>
    <w:rsid w:val="00464DF1"/>
    <w:rsid w:val="00480C2D"/>
    <w:rsid w:val="00481590"/>
    <w:rsid w:val="00492E83"/>
    <w:rsid w:val="00496AA1"/>
    <w:rsid w:val="004A17EE"/>
    <w:rsid w:val="004B09AC"/>
    <w:rsid w:val="004D0C75"/>
    <w:rsid w:val="005129E7"/>
    <w:rsid w:val="005274BD"/>
    <w:rsid w:val="00547AF6"/>
    <w:rsid w:val="005868EC"/>
    <w:rsid w:val="005D1EAF"/>
    <w:rsid w:val="005D6CC8"/>
    <w:rsid w:val="005E3067"/>
    <w:rsid w:val="00641B95"/>
    <w:rsid w:val="00641E28"/>
    <w:rsid w:val="00642E5D"/>
    <w:rsid w:val="00643D46"/>
    <w:rsid w:val="00662A68"/>
    <w:rsid w:val="00692749"/>
    <w:rsid w:val="00696D9C"/>
    <w:rsid w:val="00696F56"/>
    <w:rsid w:val="006A7FEA"/>
    <w:rsid w:val="006C03BF"/>
    <w:rsid w:val="006E4CC8"/>
    <w:rsid w:val="00723978"/>
    <w:rsid w:val="007510B4"/>
    <w:rsid w:val="007636D7"/>
    <w:rsid w:val="00775619"/>
    <w:rsid w:val="007C16D5"/>
    <w:rsid w:val="007C1A7E"/>
    <w:rsid w:val="007C7028"/>
    <w:rsid w:val="007D6618"/>
    <w:rsid w:val="007E3C49"/>
    <w:rsid w:val="007F55A8"/>
    <w:rsid w:val="008253C6"/>
    <w:rsid w:val="0085332D"/>
    <w:rsid w:val="00892203"/>
    <w:rsid w:val="00893826"/>
    <w:rsid w:val="008D0585"/>
    <w:rsid w:val="008D3B30"/>
    <w:rsid w:val="008E105F"/>
    <w:rsid w:val="008F46C1"/>
    <w:rsid w:val="009268E1"/>
    <w:rsid w:val="0092799E"/>
    <w:rsid w:val="0093258C"/>
    <w:rsid w:val="00933952"/>
    <w:rsid w:val="00947512"/>
    <w:rsid w:val="00952255"/>
    <w:rsid w:val="00974A08"/>
    <w:rsid w:val="009936C4"/>
    <w:rsid w:val="009C69F8"/>
    <w:rsid w:val="009D2A57"/>
    <w:rsid w:val="009D4174"/>
    <w:rsid w:val="009E77DF"/>
    <w:rsid w:val="009F3062"/>
    <w:rsid w:val="00A0293B"/>
    <w:rsid w:val="00A52321"/>
    <w:rsid w:val="00A764B2"/>
    <w:rsid w:val="00A868F1"/>
    <w:rsid w:val="00AA3805"/>
    <w:rsid w:val="00AD289A"/>
    <w:rsid w:val="00B07F71"/>
    <w:rsid w:val="00B145F7"/>
    <w:rsid w:val="00B26AC2"/>
    <w:rsid w:val="00B30C1C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E4C88"/>
    <w:rsid w:val="00BF1FF2"/>
    <w:rsid w:val="00C15C66"/>
    <w:rsid w:val="00C161A4"/>
    <w:rsid w:val="00C22D90"/>
    <w:rsid w:val="00C3161B"/>
    <w:rsid w:val="00C32656"/>
    <w:rsid w:val="00C36439"/>
    <w:rsid w:val="00C3797A"/>
    <w:rsid w:val="00C535C1"/>
    <w:rsid w:val="00C5787C"/>
    <w:rsid w:val="00C82643"/>
    <w:rsid w:val="00C90A97"/>
    <w:rsid w:val="00CA02F9"/>
    <w:rsid w:val="00CA1EC5"/>
    <w:rsid w:val="00CA6103"/>
    <w:rsid w:val="00CB4B7A"/>
    <w:rsid w:val="00CB7645"/>
    <w:rsid w:val="00CC06DE"/>
    <w:rsid w:val="00CC0E0B"/>
    <w:rsid w:val="00CF2331"/>
    <w:rsid w:val="00D20E01"/>
    <w:rsid w:val="00D33770"/>
    <w:rsid w:val="00D37393"/>
    <w:rsid w:val="00D524C5"/>
    <w:rsid w:val="00D6699C"/>
    <w:rsid w:val="00DA1A6E"/>
    <w:rsid w:val="00DA491F"/>
    <w:rsid w:val="00DB5275"/>
    <w:rsid w:val="00DE385A"/>
    <w:rsid w:val="00DF2F45"/>
    <w:rsid w:val="00E202C9"/>
    <w:rsid w:val="00E25738"/>
    <w:rsid w:val="00E2770A"/>
    <w:rsid w:val="00E4311A"/>
    <w:rsid w:val="00E43A7A"/>
    <w:rsid w:val="00E636D7"/>
    <w:rsid w:val="00E917A5"/>
    <w:rsid w:val="00E9309E"/>
    <w:rsid w:val="00EB175B"/>
    <w:rsid w:val="00EF543F"/>
    <w:rsid w:val="00F008E4"/>
    <w:rsid w:val="00F2511E"/>
    <w:rsid w:val="00F25410"/>
    <w:rsid w:val="00F80380"/>
    <w:rsid w:val="00F94E56"/>
    <w:rsid w:val="00FC06DD"/>
    <w:rsid w:val="00FC3836"/>
    <w:rsid w:val="00FC4EAD"/>
    <w:rsid w:val="00FD016F"/>
    <w:rsid w:val="00FD2564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7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vid_lib_page/" TargetMode="Externa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1_vid_lib_page/" TargetMode="Externa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a8_anim_lib_page/" TargetMode="Externa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1_anim_lib_page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2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8</cp:revision>
  <cp:lastPrinted>2022-03-29T18:15:00Z</cp:lastPrinted>
  <dcterms:created xsi:type="dcterms:W3CDTF">2019-12-09T16:24:00Z</dcterms:created>
  <dcterms:modified xsi:type="dcterms:W3CDTF">2022-03-30T16:01:00Z</dcterms:modified>
</cp:coreProperties>
</file>